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6FE7196" w:rsidR="003E2A3C" w:rsidRDefault="00A61A36" w:rsidP="00A61A36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>
        <w:rPr>
          <w:rFonts w:eastAsiaTheme="majorEastAsia" w:cstheme="majorBidi"/>
          <w:b/>
          <w:color w:val="642D08"/>
          <w:sz w:val="40"/>
          <w:szCs w:val="32"/>
        </w:rPr>
        <w:t>More Exercises</w:t>
      </w:r>
    </w:p>
    <w:p w14:paraId="6A58405C" w14:textId="09730E4C" w:rsidR="00FA53E3" w:rsidRPr="001A7B89" w:rsidRDefault="00FA53E3" w:rsidP="00FA53E3">
      <w:pPr>
        <w:pStyle w:val="Body"/>
        <w:jc w:val="center"/>
        <w:rPr>
          <w:rFonts w:cs="Calibri"/>
          <w:lang w:val="bg-BG"/>
        </w:rPr>
      </w:pPr>
      <w:r w:rsidRPr="001A7B89">
        <w:rPr>
          <w:rFonts w:cs="Calibri"/>
        </w:rPr>
        <w:t xml:space="preserve">Problems with exercise and homework for the </w:t>
      </w:r>
      <w:hyperlink r:id="rId11" w:history="1">
        <w:r w:rsidRPr="001A7B89">
          <w:rPr>
            <w:rStyle w:val="a9"/>
            <w:rFonts w:cs="Calibri"/>
          </w:rPr>
          <w:t>"JS</w:t>
        </w:r>
        <w:r w:rsidRPr="001A7B89">
          <w:rPr>
            <w:rStyle w:val="a9"/>
            <w:rFonts w:cs="Calibri"/>
            <w:lang w:val="bg-BG"/>
          </w:rPr>
          <w:t xml:space="preserve"> </w:t>
        </w:r>
        <w:r w:rsidRPr="001A7B89">
          <w:rPr>
            <w:rStyle w:val="a9"/>
            <w:rFonts w:cs="Calibri"/>
          </w:rPr>
          <w:t xml:space="preserve">Front-End" Course @ </w:t>
        </w:r>
        <w:r w:rsidRPr="001A7B89">
          <w:rPr>
            <w:rStyle w:val="a9"/>
            <w:rFonts w:cs="Calibri"/>
            <w:noProof/>
          </w:rPr>
          <w:t>SoftUni</w:t>
        </w:r>
        <w:r w:rsidRPr="001A7B89">
          <w:rPr>
            <w:rStyle w:val="a9"/>
            <w:rFonts w:cs="Calibri"/>
          </w:rPr>
          <w:t>.</w:t>
        </w:r>
      </w:hyperlink>
      <w:r w:rsidRPr="001A7B89">
        <w:rPr>
          <w:rFonts w:cs="Calibri"/>
        </w:rPr>
        <w:t xml:space="preserve"> </w:t>
      </w:r>
    </w:p>
    <w:p w14:paraId="57509B72" w14:textId="77777777" w:rsidR="00A61A36" w:rsidRPr="00E67295" w:rsidRDefault="00A61A36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*</w:t>
      </w: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4A6839FB" w14:textId="77777777" w:rsidR="00A61A36" w:rsidRDefault="00A61A36" w:rsidP="00A61A36">
      <w:pPr>
        <w:rPr>
          <w:noProof/>
        </w:rPr>
      </w:pPr>
      <w:r w:rsidRPr="00631AD6">
        <w:t>Write a program that receives</w:t>
      </w:r>
      <w:r w:rsidRPr="00631AD6">
        <w:rPr>
          <w:lang w:val="bg-BG"/>
        </w:rPr>
        <w:t xml:space="preserve"> </w:t>
      </w:r>
      <w:r>
        <w:t xml:space="preserve">a </w:t>
      </w:r>
      <w:r w:rsidRPr="00631AD6">
        <w:t xml:space="preserve">total of 4 parameters 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>
        <w:rPr>
          <w:noProof/>
        </w:rPr>
        <w:t xml:space="preserve"> (</w:t>
      </w:r>
      <w:r w:rsidRPr="00135EF3">
        <w:rPr>
          <w:b/>
          <w:noProof/>
        </w:rPr>
        <w:t>x, y</w:t>
      </w:r>
      <w:r>
        <w:rPr>
          <w:noProof/>
        </w:rPr>
        <w:t xml:space="preserve">) and </w:t>
      </w:r>
      <w:r>
        <w:rPr>
          <w:rStyle w:val="jlqj4b"/>
          <w:lang w:val="en"/>
        </w:rPr>
        <w:t xml:space="preserve">the beginning of the Cartesian coordinate system </w:t>
      </w:r>
      <w:r>
        <w:rPr>
          <w:rStyle w:val="jlqj4b"/>
        </w:rPr>
        <w:t>(</w:t>
      </w:r>
      <w:r w:rsidRPr="00135EF3">
        <w:rPr>
          <w:rStyle w:val="jlqj4b"/>
          <w:b/>
        </w:rPr>
        <w:t>0, 0</w:t>
      </w:r>
      <w:r>
        <w:rPr>
          <w:rStyle w:val="jlqj4b"/>
        </w:rPr>
        <w:t>)</w:t>
      </w:r>
      <w:r>
        <w:rPr>
          <w:rStyle w:val="jlqj4b"/>
          <w:lang w:val="en"/>
        </w:rPr>
        <w:t xml:space="preserve"> is </w:t>
      </w:r>
      <w:r w:rsidRPr="00135EF3">
        <w:rPr>
          <w:rStyle w:val="jlqj4b"/>
          <w:b/>
          <w:lang w:val="en"/>
        </w:rPr>
        <w:t>valid</w:t>
      </w:r>
      <w:r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1B853CA9" w14:textId="77777777" w:rsidR="00A61A36" w:rsidRPr="003C0B10" w:rsidRDefault="00A61A36" w:rsidP="00A61A36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A15E831" wp14:editId="057963EA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35EF3">
        <w:rPr>
          <w:b/>
          <w:noProof/>
          <w:u w:val="single"/>
        </w:rPr>
        <w:t>Note</w:t>
      </w:r>
      <w:r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6174D724" w14:textId="77777777" w:rsidR="00A61A36" w:rsidRPr="00AD5B71" w:rsidRDefault="00A61A36" w:rsidP="00A61A36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5A6E5F50" w14:textId="77777777" w:rsidR="00A61A36" w:rsidRPr="00135EF3" w:rsidRDefault="00A61A36" w:rsidP="00A61A36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>
        <w:rPr>
          <w:noProof/>
        </w:rPr>
        <w:t xml:space="preserve">: 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</w:p>
    <w:p w14:paraId="574B54BB" w14:textId="77777777" w:rsidR="00A61A36" w:rsidRPr="00631AD6" w:rsidRDefault="00A61A36" w:rsidP="00A61A36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>
        <w:rPr>
          <w:noProof/>
        </w:rPr>
        <w:t>:</w:t>
      </w:r>
      <w:r w:rsidRPr="00631AD6">
        <w:rPr>
          <w:noProof/>
        </w:rPr>
        <w:t xml:space="preserve"> </w:t>
      </w:r>
      <w:r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>
        <w:rPr>
          <w:rFonts w:ascii="Consolas" w:hAnsi="Consolas"/>
          <w:b/>
          <w:noProof/>
        </w:rPr>
        <w:t>`</w:t>
      </w:r>
    </w:p>
    <w:p w14:paraId="7FFE6D82" w14:textId="77777777" w:rsidR="00A61A36" w:rsidRPr="00631AD6" w:rsidRDefault="00A61A36" w:rsidP="00A61A36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5EBC23CA" w14:textId="77777777" w:rsidR="00A61A36" w:rsidRPr="00631AD6" w:rsidRDefault="00A61A36" w:rsidP="00A61A36">
      <w:pPr>
        <w:rPr>
          <w:noProof/>
          <w:lang w:val="bg-BG"/>
        </w:rPr>
      </w:pPr>
      <w:r w:rsidRPr="00631AD6">
        <w:t xml:space="preserve">For each comparison print eithe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72B5D71E" w14:textId="77777777" w:rsidR="00A61A36" w:rsidRPr="00E67295" w:rsidRDefault="00A61A36" w:rsidP="00A61A36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A61A36" w:rsidRPr="00E67295" w14:paraId="07AB74E4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450A98D4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4295CB77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</w:tr>
      <w:tr w:rsidR="00A61A36" w:rsidRPr="00E67295" w14:paraId="7A7BDC27" w14:textId="77777777" w:rsidTr="005226DA">
        <w:tc>
          <w:tcPr>
            <w:tcW w:w="5192" w:type="dxa"/>
          </w:tcPr>
          <w:p w14:paraId="57B00E7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3, 0, 0, 4</w:t>
            </w:r>
          </w:p>
        </w:tc>
        <w:tc>
          <w:tcPr>
            <w:tcW w:w="3805" w:type="dxa"/>
          </w:tcPr>
          <w:p w14:paraId="1826E70F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0} is valid</w:t>
            </w:r>
          </w:p>
          <w:p w14:paraId="277AF468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0, 4} to {0, 0} is valid</w:t>
            </w:r>
          </w:p>
          <w:p w14:paraId="32FEF7F9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4} is valid</w:t>
            </w:r>
          </w:p>
        </w:tc>
      </w:tr>
      <w:tr w:rsidR="00A61A36" w:rsidRPr="00E67295" w14:paraId="51A8738A" w14:textId="77777777" w:rsidTr="005226DA">
        <w:tc>
          <w:tcPr>
            <w:tcW w:w="5192" w:type="dxa"/>
          </w:tcPr>
          <w:p w14:paraId="7CB9B60E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2, 1, 1, 1</w:t>
            </w:r>
          </w:p>
        </w:tc>
        <w:tc>
          <w:tcPr>
            <w:tcW w:w="3805" w:type="dxa"/>
          </w:tcPr>
          <w:p w14:paraId="7B8A3AE2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0101DD6D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3F9852AC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46655F62" w14:textId="6D0BEE80" w:rsidR="00A61A36" w:rsidRPr="003D4A3A" w:rsidRDefault="00A61A36">
      <w:pPr>
        <w:pStyle w:val="2"/>
        <w:numPr>
          <w:ilvl w:val="0"/>
          <w:numId w:val="2"/>
        </w:numPr>
        <w:rPr>
          <w:lang w:val="bg-BG"/>
        </w:rPr>
      </w:pPr>
      <w:r w:rsidRPr="003D4A3A">
        <w:t>*Words Uppercase</w:t>
      </w:r>
    </w:p>
    <w:p w14:paraId="3A08FBCF" w14:textId="77777777" w:rsidR="00A61A36" w:rsidRPr="001752A4" w:rsidRDefault="00A61A36" w:rsidP="00A61A36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05B0F970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715DEADE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3B0834CB" w14:textId="77777777" w:rsidR="00A61A36" w:rsidRPr="003D4A3A" w:rsidRDefault="00A61A36" w:rsidP="00A61A36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A61A36" w:rsidRPr="003D4A3A" w14:paraId="62B8B41F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4DE2A2F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1A053022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541440C6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805BD27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7F36571B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</w:tr>
      <w:tr w:rsidR="00A61A36" w:rsidRPr="003D4A3A" w14:paraId="7BC1C5C6" w14:textId="77777777" w:rsidTr="00E36DC8">
        <w:trPr>
          <w:trHeight w:val="643"/>
        </w:trPr>
        <w:tc>
          <w:tcPr>
            <w:tcW w:w="2357" w:type="dxa"/>
          </w:tcPr>
          <w:p w14:paraId="62E2F947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'Hi, how are you?'</w:t>
            </w:r>
          </w:p>
        </w:tc>
        <w:tc>
          <w:tcPr>
            <w:tcW w:w="2064" w:type="dxa"/>
          </w:tcPr>
          <w:p w14:paraId="388207D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I, HOW, ARE, YOU</w:t>
            </w:r>
          </w:p>
          <w:p w14:paraId="6F737DEC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3CB2B72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2F28322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740CF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418A862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ELLO</w:t>
            </w:r>
          </w:p>
          <w:p w14:paraId="3100838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3CD3BEF" w14:textId="77777777" w:rsidR="00A61A36" w:rsidRPr="003D4A3A" w:rsidRDefault="00A61A36" w:rsidP="00A61A36">
      <w:pPr>
        <w:pStyle w:val="3"/>
        <w:rPr>
          <w:lang w:val="bg-BG"/>
        </w:rPr>
      </w:pPr>
      <w:r w:rsidRPr="003D4A3A">
        <w:lastRenderedPageBreak/>
        <w:t>Hints</w:t>
      </w:r>
    </w:p>
    <w:p w14:paraId="0381152C" w14:textId="77777777" w:rsidR="00A61A36" w:rsidRPr="008D6E35" w:rsidRDefault="00A61A36">
      <w:pPr>
        <w:pStyle w:val="ac"/>
        <w:numPr>
          <w:ilvl w:val="0"/>
          <w:numId w:val="3"/>
        </w:numPr>
        <w:rPr>
          <w:lang w:val="bg-BG"/>
        </w:rPr>
      </w:pPr>
      <w:r w:rsidRPr="008D6E35">
        <w:t xml:space="preserve">You may need to use a </w:t>
      </w:r>
      <w:hyperlink r:id="rId13" w:history="1">
        <w:r w:rsidRPr="008D6E35">
          <w:rPr>
            <w:rStyle w:val="a9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p w14:paraId="10FB473A" w14:textId="40D93AAF" w:rsidR="00A61A36" w:rsidRPr="00610FBA" w:rsidRDefault="00A61A36">
      <w:pPr>
        <w:pStyle w:val="2"/>
        <w:numPr>
          <w:ilvl w:val="0"/>
          <w:numId w:val="2"/>
        </w:numPr>
        <w:rPr>
          <w:lang w:val="bg-BG"/>
        </w:rPr>
      </w:pPr>
      <w:r w:rsidRPr="00610FBA">
        <w:t>*Calculator</w:t>
      </w:r>
    </w:p>
    <w:p w14:paraId="12E8474D" w14:textId="77777777" w:rsidR="00A61A36" w:rsidRDefault="00A61A36" w:rsidP="00A61A36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74041688" w14:textId="77777777" w:rsidR="00A61A36" w:rsidRPr="008E6650" w:rsidRDefault="00A61A36" w:rsidP="00A61A36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n be</w:t>
      </w:r>
      <w:r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>
        <w:t xml:space="preserve"> </w:t>
      </w:r>
      <w:r w:rsidRPr="00610FBA">
        <w:t xml:space="preserve">Print the result of the calculation on the console formatted to the </w:t>
      </w:r>
      <w:r w:rsidRPr="00610FBA">
        <w:rPr>
          <w:b/>
        </w:rPr>
        <w:t>second decimal</w:t>
      </w:r>
      <w:r w:rsidRPr="00610FBA">
        <w:t xml:space="preserve"> point</w:t>
      </w:r>
      <w:r>
        <w:t>.</w:t>
      </w:r>
    </w:p>
    <w:p w14:paraId="5BE15D22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A61A36" w:rsidRPr="00610FBA" w14:paraId="419076E3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FBED9C2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7B4E3B6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A61A36" w:rsidRPr="00610FBA" w14:paraId="03A1C5F1" w14:textId="77777777" w:rsidTr="0051281C">
        <w:trPr>
          <w:trHeight w:val="372"/>
        </w:trPr>
        <w:tc>
          <w:tcPr>
            <w:tcW w:w="1348" w:type="dxa"/>
          </w:tcPr>
          <w:p w14:paraId="5E2DBE07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1BDFEB0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78487F9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10540DCA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A61A36" w:rsidRPr="00610FBA" w14:paraId="7187ADFE" w14:textId="77777777" w:rsidTr="0051281C">
        <w:trPr>
          <w:trHeight w:val="372"/>
        </w:trPr>
        <w:tc>
          <w:tcPr>
            <w:tcW w:w="1348" w:type="dxa"/>
          </w:tcPr>
          <w:p w14:paraId="703373E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00F3794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17818B5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5FCA5E1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7D2ADC82" w14:textId="0D8F87DF" w:rsidR="00A61A36" w:rsidRPr="00A61A36" w:rsidRDefault="00A61A36">
      <w:pPr>
        <w:pStyle w:val="2"/>
        <w:numPr>
          <w:ilvl w:val="0"/>
          <w:numId w:val="2"/>
        </w:numPr>
        <w:rPr>
          <w:noProof/>
          <w:lang w:val="bg-BG"/>
        </w:rPr>
      </w:pPr>
      <w:r w:rsidRPr="00A61A36">
        <w:rPr>
          <w:noProof/>
        </w:rPr>
        <w:t>*Gladiator Expenses</w:t>
      </w:r>
    </w:p>
    <w:p w14:paraId="705A7583" w14:textId="77777777" w:rsidR="00A61A36" w:rsidRPr="00610FBA" w:rsidRDefault="00A61A36" w:rsidP="00A61A36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>
        <w:t xml:space="preserve">a </w:t>
      </w:r>
      <w:r w:rsidRPr="00610FBA">
        <w:t>helmet, sword, shield</w:t>
      </w:r>
      <w:r>
        <w:t>,</w:t>
      </w:r>
      <w:r w:rsidRPr="00610FBA">
        <w:t xml:space="preserve"> and armor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595B2065" w14:textId="77777777" w:rsidR="00A61A36" w:rsidRPr="00610FBA" w:rsidRDefault="00A61A36">
      <w:pPr>
        <w:pStyle w:val="ac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17F69BA2" w14:textId="77777777" w:rsidR="00A61A36" w:rsidRPr="00610FBA" w:rsidRDefault="00A61A36">
      <w:pPr>
        <w:pStyle w:val="ac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6ABD60A1" w14:textId="77777777" w:rsidR="00A61A36" w:rsidRPr="00610FBA" w:rsidRDefault="00A61A36">
      <w:pPr>
        <w:pStyle w:val="ac"/>
        <w:numPr>
          <w:ilvl w:val="0"/>
          <w:numId w:val="8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E30E4F7" w14:textId="77777777" w:rsidR="00A61A36" w:rsidRPr="00610FBA" w:rsidRDefault="00A61A36">
      <w:pPr>
        <w:pStyle w:val="ac"/>
        <w:numPr>
          <w:ilvl w:val="0"/>
          <w:numId w:val="8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Pr="00610FBA">
        <w:rPr>
          <w:b/>
        </w:rPr>
        <w:t>armor</w:t>
      </w:r>
      <w:r w:rsidRPr="00610FBA">
        <w:t xml:space="preserve"> also needs to be repaired. </w:t>
      </w:r>
    </w:p>
    <w:p w14:paraId="34CCC7D3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2F1AB94D" w14:textId="77777777" w:rsidR="00A61A36" w:rsidRPr="00A658DC" w:rsidRDefault="00A61A36" w:rsidP="00A658DC">
      <w:pPr>
        <w:pStyle w:val="3"/>
      </w:pPr>
      <w:r w:rsidRPr="00A658DC">
        <w:t>Input / Constraints</w:t>
      </w:r>
    </w:p>
    <w:p w14:paraId="2F439C09" w14:textId="77777777" w:rsidR="00A61A36" w:rsidRPr="00610FBA" w:rsidRDefault="00A61A36" w:rsidP="00A61A36">
      <w:pPr>
        <w:rPr>
          <w:lang w:val="bg-BG"/>
        </w:rPr>
      </w:pPr>
      <w:r w:rsidRPr="00610FBA">
        <w:t>You will receive 5 parameters to your function:</w:t>
      </w:r>
    </w:p>
    <w:p w14:paraId="4FC5CFAC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Pr="00610FBA">
        <w:rPr>
          <w:noProof/>
        </w:rPr>
        <w:t xml:space="preserve">integer in the range </w:t>
      </w:r>
      <w:r w:rsidRPr="00610FBA">
        <w:rPr>
          <w:b/>
          <w:noProof/>
        </w:rPr>
        <w:t>[0, 1000]</w:t>
      </w:r>
      <w:r w:rsidRPr="00610FBA">
        <w:rPr>
          <w:noProof/>
        </w:rPr>
        <w:t>.</w:t>
      </w:r>
    </w:p>
    <w:p w14:paraId="72BCE17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helmet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53233061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0803ED75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hield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19B94A6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armor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468A516" w14:textId="77777777" w:rsidR="00A61A36" w:rsidRPr="00610FBA" w:rsidRDefault="00A61A36" w:rsidP="00A658DC">
      <w:pPr>
        <w:pStyle w:val="3"/>
        <w:rPr>
          <w:b w:val="0"/>
          <w:bCs/>
          <w:noProof/>
          <w:color w:val="7C380A"/>
          <w:sz w:val="36"/>
          <w:szCs w:val="36"/>
          <w:lang w:val="bg-BG"/>
        </w:rPr>
      </w:pPr>
      <w:r w:rsidRPr="00A658DC">
        <w:t>Output</w:t>
      </w:r>
    </w:p>
    <w:p w14:paraId="6D92425D" w14:textId="77777777" w:rsidR="00A61A36" w:rsidRPr="00610FBA" w:rsidRDefault="00A61A36">
      <w:pPr>
        <w:numPr>
          <w:ilvl w:val="0"/>
          <w:numId w:val="5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Pr="00E66D2C">
        <w:rPr>
          <w:lang w:val="en"/>
        </w:rPr>
        <w:t xml:space="preserve"> </w:t>
      </w:r>
      <w:r>
        <w:rPr>
          <w:rStyle w:val="jlqj4b"/>
          <w:lang w:val="en"/>
        </w:rPr>
        <w:t xml:space="preserve">rounded to the </w:t>
      </w:r>
      <w:r>
        <w:rPr>
          <w:rStyle w:val="jlqj4b"/>
        </w:rPr>
        <w:t xml:space="preserve">second </w:t>
      </w:r>
      <w:r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07064429" w14:textId="069A7397" w:rsidR="00A61A36" w:rsidRPr="00A658DC" w:rsidRDefault="00A61A36" w:rsidP="00A61A36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16717F1C" w14:textId="77777777" w:rsidR="00A61A36" w:rsidRPr="005D53D4" w:rsidRDefault="00A61A36" w:rsidP="00A658DC">
      <w:pPr>
        <w:pStyle w:val="3"/>
        <w:rPr>
          <w:b w:val="0"/>
          <w:bCs/>
          <w:noProof/>
          <w:color w:val="7C380A"/>
          <w:sz w:val="36"/>
          <w:szCs w:val="36"/>
        </w:rPr>
      </w:pPr>
      <w:r w:rsidRPr="00A658DC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A61A36" w:rsidRPr="00610FBA" w14:paraId="30AD38F2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1B262114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0CFAFD2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5A98BD91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Comment</w:t>
            </w:r>
          </w:p>
        </w:tc>
      </w:tr>
      <w:tr w:rsidR="00A61A36" w:rsidRPr="00610FBA" w14:paraId="519572B2" w14:textId="77777777" w:rsidTr="0051281C">
        <w:trPr>
          <w:trHeight w:val="2078"/>
        </w:trPr>
        <w:tc>
          <w:tcPr>
            <w:tcW w:w="1724" w:type="dxa"/>
          </w:tcPr>
          <w:p w14:paraId="006E6A8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lastRenderedPageBreak/>
              <w:t>7,</w:t>
            </w:r>
          </w:p>
          <w:p w14:paraId="26F9123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3C3B72D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4FB05D7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3BFE2307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1F928F00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5484A31A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helmet -&gt; 3 times</w:t>
            </w:r>
          </w:p>
          <w:p w14:paraId="7F720DCF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sword -&gt; 2 times</w:t>
            </w:r>
          </w:p>
          <w:p w14:paraId="5588B795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shield -&gt; 1 time</w:t>
            </w:r>
          </w:p>
          <w:p w14:paraId="78F7B2DB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A658DC">
              <w:rPr>
                <w:rFonts w:cstheme="minorHAnsi"/>
                <w:noProof/>
              </w:rPr>
              <w:t>Total: 6 + 6 + 4 = 16.00 aureus;</w:t>
            </w:r>
          </w:p>
        </w:tc>
      </w:tr>
      <w:tr w:rsidR="00A61A36" w:rsidRPr="00610FBA" w14:paraId="2448642F" w14:textId="77777777" w:rsidTr="0051281C">
        <w:trPr>
          <w:trHeight w:val="2078"/>
        </w:trPr>
        <w:tc>
          <w:tcPr>
            <w:tcW w:w="1724" w:type="dxa"/>
          </w:tcPr>
          <w:p w14:paraId="6D5DE94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46CC62F3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29FCE9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66A2626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7EA59F5E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32DFE1D2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51E6F4C1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</w:p>
        </w:tc>
      </w:tr>
    </w:tbl>
    <w:p w14:paraId="08383146" w14:textId="77777777" w:rsidR="00A61A36" w:rsidRPr="00610FBA" w:rsidRDefault="00A61A36" w:rsidP="00A61A36">
      <w:pPr>
        <w:rPr>
          <w:lang w:val="bg-BG"/>
        </w:rPr>
      </w:pPr>
    </w:p>
    <w:p w14:paraId="6EC707DE" w14:textId="76DEE279" w:rsidR="00A61A36" w:rsidRPr="00610FBA" w:rsidRDefault="00A61A36">
      <w:pPr>
        <w:pStyle w:val="2"/>
        <w:numPr>
          <w:ilvl w:val="0"/>
          <w:numId w:val="2"/>
        </w:numPr>
        <w:rPr>
          <w:lang w:val="bg-BG"/>
        </w:rPr>
      </w:pPr>
      <w:r w:rsidRPr="00610FBA">
        <w:t>*Spice Must Flow</w:t>
      </w:r>
    </w:p>
    <w:p w14:paraId="6485CDC0" w14:textId="77777777" w:rsidR="00A61A36" w:rsidRPr="00610FBA" w:rsidRDefault="00A61A36" w:rsidP="00A61A36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7C33338F" w14:textId="77777777" w:rsidR="00A61A36" w:rsidRPr="00610FBA" w:rsidRDefault="00A61A36" w:rsidP="00A61A36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>
        <w:t>s</w:t>
      </w:r>
      <w:r w:rsidRPr="00610FBA">
        <w:t xml:space="preserve"> </w:t>
      </w:r>
      <w:r>
        <w:t>are</w:t>
      </w:r>
      <w:r w:rsidRPr="00610FBA">
        <w:t xml:space="preserve"> expected in a day, abandon the source. </w:t>
      </w:r>
    </w:p>
    <w:p w14:paraId="534DFBF8" w14:textId="77777777" w:rsidR="00A61A36" w:rsidRPr="00610FBA" w:rsidRDefault="00A61A36" w:rsidP="00A61A36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71C83F38" w14:textId="77777777" w:rsidR="00A61A36" w:rsidRPr="00610FBA" w:rsidRDefault="00A61A36" w:rsidP="00A61A36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2A2E374A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t xml:space="preserve">Input </w:t>
      </w:r>
    </w:p>
    <w:p w14:paraId="4A0BD3BF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</w:t>
      </w:r>
      <w:r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42C71343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t xml:space="preserve">Output </w:t>
      </w:r>
    </w:p>
    <w:p w14:paraId="6A3AD91D" w14:textId="77777777" w:rsidR="00A61A36" w:rsidRPr="00610FBA" w:rsidRDefault="00A61A36" w:rsidP="00A61A36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EA81D53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4279F9A8" w14:textId="13DFCBBD" w:rsidR="00A61A36" w:rsidRPr="00610FBA" w:rsidRDefault="00A61A36">
      <w:pPr>
        <w:pStyle w:val="ac"/>
        <w:numPr>
          <w:ilvl w:val="0"/>
          <w:numId w:val="7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>
        <w:t>.</w:t>
      </w:r>
    </w:p>
    <w:p w14:paraId="5C6B6949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A61A36" w:rsidRPr="00610FBA" w14:paraId="3A7A853F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FB30BC2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A658DC">
              <w:rPr>
                <w:rStyle w:val="ab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2D6DD15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A658DC">
              <w:rPr>
                <w:rStyle w:val="ab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7EC2CAB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A658DC">
              <w:rPr>
                <w:rStyle w:val="ab"/>
                <w:noProof/>
              </w:rPr>
              <w:t>Explanation</w:t>
            </w:r>
          </w:p>
        </w:tc>
      </w:tr>
      <w:tr w:rsidR="00A61A36" w:rsidRPr="00610FBA" w14:paraId="1CF5510E" w14:textId="77777777" w:rsidTr="0051281C">
        <w:trPr>
          <w:trHeight w:val="626"/>
        </w:trPr>
        <w:tc>
          <w:tcPr>
            <w:tcW w:w="1876" w:type="dxa"/>
          </w:tcPr>
          <w:p w14:paraId="095695BC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9BB0A9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77920CA8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8FC8603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4AADFA08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lastRenderedPageBreak/>
              <w:t>On d</w:t>
            </w:r>
            <w:r w:rsidRPr="00610FBA">
              <w:rPr>
                <w:b/>
              </w:rPr>
              <w:t>ay 2</w:t>
            </w:r>
            <w:r w:rsidRPr="00610FBA">
              <w:t xml:space="preserve"> we extract 101 spice</w:t>
            </w:r>
            <w:r>
              <w:t>s</w:t>
            </w:r>
            <w:r w:rsidRPr="00610FBA">
              <w:t>, the workers consume 26, leaving 75. The total is 160 and the yield has dropped to 91.</w:t>
            </w:r>
          </w:p>
          <w:p w14:paraId="0F5DCFB0" w14:textId="77777777" w:rsidR="00A61A36" w:rsidRPr="00610FBA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>
              <w:t xml:space="preserve">for </w:t>
            </w:r>
            <w:r w:rsidRPr="00610FBA">
              <w:t>2 days.</w:t>
            </w:r>
          </w:p>
        </w:tc>
      </w:tr>
      <w:tr w:rsidR="00A61A36" w:rsidRPr="00610FBA" w14:paraId="3AEED998" w14:textId="77777777" w:rsidTr="0051281C">
        <w:trPr>
          <w:trHeight w:val="626"/>
        </w:trPr>
        <w:tc>
          <w:tcPr>
            <w:tcW w:w="1876" w:type="dxa"/>
          </w:tcPr>
          <w:p w14:paraId="0A334FD2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lastRenderedPageBreak/>
              <w:t>450</w:t>
            </w:r>
          </w:p>
        </w:tc>
        <w:tc>
          <w:tcPr>
            <w:tcW w:w="2160" w:type="dxa"/>
          </w:tcPr>
          <w:p w14:paraId="6D89D492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5BACE87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35EE7CA" w14:textId="77777777" w:rsidR="00A61A36" w:rsidRPr="00610FBA" w:rsidRDefault="00A61A36" w:rsidP="00270CC9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A61A36" w:rsidRDefault="00640502" w:rsidP="00640502">
      <w:pPr>
        <w:rPr>
          <w:lang w:val="bg-BG"/>
        </w:rPr>
      </w:pPr>
    </w:p>
    <w:sectPr w:rsidR="00640502" w:rsidRPr="00A61A36" w:rsidSect="00570604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58BA7" w14:textId="77777777" w:rsidR="00570604" w:rsidRDefault="00570604" w:rsidP="008068A2">
      <w:pPr>
        <w:spacing w:after="0" w:line="240" w:lineRule="auto"/>
      </w:pPr>
      <w:r>
        <w:separator/>
      </w:r>
    </w:p>
  </w:endnote>
  <w:endnote w:type="continuationSeparator" w:id="0">
    <w:p w14:paraId="6038F62D" w14:textId="77777777" w:rsidR="00570604" w:rsidRDefault="005706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B696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71A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71A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B696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71A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71A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9A69B" w14:textId="77777777" w:rsidR="00570604" w:rsidRDefault="00570604" w:rsidP="008068A2">
      <w:pPr>
        <w:spacing w:after="0" w:line="240" w:lineRule="auto"/>
      </w:pPr>
      <w:r>
        <w:separator/>
      </w:r>
    </w:p>
  </w:footnote>
  <w:footnote w:type="continuationSeparator" w:id="0">
    <w:p w14:paraId="4ED8F5EF" w14:textId="77777777" w:rsidR="00570604" w:rsidRDefault="005706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4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67E2B832"/>
    <w:lvl w:ilvl="0" w:tplc="0F7A4014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6F0DF3"/>
    <w:multiLevelType w:val="hybridMultilevel"/>
    <w:tmpl w:val="9AB6E70E"/>
    <w:styleLink w:val="ImportedStyle7"/>
    <w:lvl w:ilvl="0" w:tplc="862EF3A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1962B0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DA4843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14300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2A5C2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DB4C64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B0113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3804A4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B4D6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5C57492"/>
    <w:multiLevelType w:val="hybridMultilevel"/>
    <w:tmpl w:val="FA44C144"/>
    <w:numStyleLink w:val="ImportedStyle6"/>
  </w:abstractNum>
  <w:abstractNum w:abstractNumId="8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C141E"/>
    <w:multiLevelType w:val="hybridMultilevel"/>
    <w:tmpl w:val="FA44C144"/>
    <w:styleLink w:val="ImportedStyle6"/>
    <w:lvl w:ilvl="0" w:tplc="FA8208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D028A4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FF0DC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68E304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2E26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7CE6F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D6A13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00DFE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2A11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738F176C"/>
    <w:multiLevelType w:val="hybridMultilevel"/>
    <w:tmpl w:val="9AB6E70E"/>
    <w:numStyleLink w:val="ImportedStyle7"/>
  </w:abstractNum>
  <w:abstractNum w:abstractNumId="1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865878">
    <w:abstractNumId w:val="5"/>
  </w:num>
  <w:num w:numId="2" w16cid:durableId="1106194187">
    <w:abstractNumId w:val="2"/>
  </w:num>
  <w:num w:numId="3" w16cid:durableId="954016432">
    <w:abstractNumId w:val="9"/>
  </w:num>
  <w:num w:numId="4" w16cid:durableId="247274367">
    <w:abstractNumId w:val="0"/>
  </w:num>
  <w:num w:numId="5" w16cid:durableId="774668229">
    <w:abstractNumId w:val="12"/>
  </w:num>
  <w:num w:numId="6" w16cid:durableId="647905740">
    <w:abstractNumId w:val="3"/>
  </w:num>
  <w:num w:numId="7" w16cid:durableId="664820284">
    <w:abstractNumId w:val="8"/>
  </w:num>
  <w:num w:numId="8" w16cid:durableId="1665543690">
    <w:abstractNumId w:val="1"/>
  </w:num>
  <w:num w:numId="9" w16cid:durableId="1499230543">
    <w:abstractNumId w:val="4"/>
  </w:num>
  <w:num w:numId="10" w16cid:durableId="72825263">
    <w:abstractNumId w:val="10"/>
  </w:num>
  <w:num w:numId="11" w16cid:durableId="445321034">
    <w:abstractNumId w:val="7"/>
  </w:num>
  <w:num w:numId="12" w16cid:durableId="1218392416">
    <w:abstractNumId w:val="6"/>
  </w:num>
  <w:num w:numId="13" w16cid:durableId="629827970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sDC3MDQ2sTS0NDJV0lEKTi0uzszPAykwrAUA+FgAYywAAAA="/>
  </w:docVars>
  <w:rsids>
    <w:rsidRoot w:val="008068A2"/>
    <w:rsid w:val="000006BB"/>
    <w:rsid w:val="00002C1C"/>
    <w:rsid w:val="00007044"/>
    <w:rsid w:val="0001451E"/>
    <w:rsid w:val="00023DC6"/>
    <w:rsid w:val="00024B1D"/>
    <w:rsid w:val="00025F04"/>
    <w:rsid w:val="000323F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E2D"/>
    <w:rsid w:val="00167CF1"/>
    <w:rsid w:val="00171021"/>
    <w:rsid w:val="00175E1D"/>
    <w:rsid w:val="001837BD"/>
    <w:rsid w:val="00183A2C"/>
    <w:rsid w:val="001A6728"/>
    <w:rsid w:val="001A7B89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F84"/>
    <w:rsid w:val="00305122"/>
    <w:rsid w:val="003230CF"/>
    <w:rsid w:val="0033212E"/>
    <w:rsid w:val="0033490F"/>
    <w:rsid w:val="003371A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4F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604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94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AF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5B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81B"/>
    <w:rsid w:val="00A02545"/>
    <w:rsid w:val="00A025E6"/>
    <w:rsid w:val="00A05555"/>
    <w:rsid w:val="00A06D89"/>
    <w:rsid w:val="00A35790"/>
    <w:rsid w:val="00A45A89"/>
    <w:rsid w:val="00A47F12"/>
    <w:rsid w:val="00A61A36"/>
    <w:rsid w:val="00A658DC"/>
    <w:rsid w:val="00A66DE2"/>
    <w:rsid w:val="00A70227"/>
    <w:rsid w:val="00A740C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95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3E3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A61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A61A36"/>
  </w:style>
  <w:style w:type="paragraph" w:customStyle="1" w:styleId="Body">
    <w:name w:val="Body"/>
    <w:rsid w:val="009F58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9F581B"/>
    <w:pPr>
      <w:numPr>
        <w:numId w:val="9"/>
      </w:numPr>
    </w:pPr>
  </w:style>
  <w:style w:type="numbering" w:customStyle="1" w:styleId="ImportedStyle6">
    <w:name w:val="Imported Style 6"/>
    <w:rsid w:val="009F581B"/>
    <w:pPr>
      <w:numPr>
        <w:numId w:val="10"/>
      </w:numPr>
    </w:pPr>
  </w:style>
  <w:style w:type="numbering" w:customStyle="1" w:styleId="ImportedStyle7">
    <w:name w:val="Imported Style 7"/>
    <w:rsid w:val="009F581B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Web/JavaScript/Guide/Regular_Expression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A5E7AAE-AA77-4A67-99C8-105482765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52</Words>
  <Characters>486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3</cp:revision>
  <cp:lastPrinted>2023-04-24T09:12:00Z</cp:lastPrinted>
  <dcterms:created xsi:type="dcterms:W3CDTF">2019-11-12T12:29:00Z</dcterms:created>
  <dcterms:modified xsi:type="dcterms:W3CDTF">2024-01-23T12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